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72A7" w:rsidRPr="00565262" w:rsidRDefault="009C72A7" w:rsidP="009C72A7">
      <w:pPr>
        <w:pStyle w:val="Heading1"/>
        <w:rPr>
          <w:rFonts w:ascii="Lato" w:hAnsi="Lato"/>
        </w:rPr>
      </w:pPr>
      <w:bookmarkStart w:id="0" w:name="_GoBack"/>
      <w:r w:rsidRPr="00565262">
        <w:rPr>
          <w:rFonts w:ascii="Lato" w:hAnsi="Lato"/>
        </w:rPr>
        <w:t>Business Partnership Letter of Introduction and Request</w:t>
      </w:r>
    </w:p>
    <w:bookmarkEnd w:id="0"/>
    <w:p w:rsidR="009C72A7" w:rsidRPr="00565262" w:rsidRDefault="009C72A7" w:rsidP="009C72A7">
      <w:pPr>
        <w:rPr>
          <w:rFonts w:ascii="Lato" w:hAnsi="Lato"/>
        </w:rPr>
      </w:pPr>
    </w:p>
    <w:p w:rsidR="009C72A7" w:rsidRPr="00565262" w:rsidRDefault="009C72A7" w:rsidP="00565262">
      <w:pPr>
        <w:tabs>
          <w:tab w:val="left" w:pos="8235"/>
        </w:tabs>
        <w:spacing w:line="240" w:lineRule="auto"/>
        <w:rPr>
          <w:rStyle w:val="SubtleReference"/>
          <w:rFonts w:ascii="Lato" w:hAnsi="Lato" w:cs="Arial"/>
          <w:sz w:val="20"/>
          <w:szCs w:val="20"/>
          <w:u w:val="none"/>
        </w:rPr>
      </w:pPr>
      <w:r w:rsidRPr="00565262">
        <w:rPr>
          <w:rStyle w:val="SubtleReference"/>
          <w:rFonts w:ascii="Lato" w:hAnsi="Lato" w:cs="Arial"/>
          <w:sz w:val="20"/>
          <w:szCs w:val="20"/>
          <w:u w:val="none"/>
        </w:rPr>
        <w:t>Mr. Samuel Walker</w:t>
      </w:r>
      <w:r w:rsidR="00565262" w:rsidRPr="00565262">
        <w:rPr>
          <w:rStyle w:val="SubtleReference"/>
          <w:rFonts w:ascii="Lato" w:hAnsi="Lato" w:cs="Arial"/>
          <w:sz w:val="20"/>
          <w:szCs w:val="20"/>
          <w:u w:val="none"/>
        </w:rPr>
        <w:tab/>
      </w:r>
    </w:p>
    <w:p w:rsidR="009C72A7" w:rsidRPr="00565262" w:rsidRDefault="009C72A7" w:rsidP="009C72A7">
      <w:pPr>
        <w:spacing w:line="240" w:lineRule="auto"/>
        <w:rPr>
          <w:rStyle w:val="SubtleReference"/>
          <w:rFonts w:ascii="Lato" w:hAnsi="Lato" w:cs="Arial"/>
          <w:sz w:val="20"/>
          <w:szCs w:val="20"/>
          <w:u w:val="none"/>
        </w:rPr>
      </w:pPr>
      <w:r w:rsidRPr="00565262">
        <w:rPr>
          <w:rStyle w:val="SubtleReference"/>
          <w:rFonts w:ascii="Lato" w:hAnsi="Lato" w:cs="Arial"/>
          <w:sz w:val="20"/>
          <w:szCs w:val="20"/>
          <w:u w:val="none"/>
        </w:rPr>
        <w:t>Athlete Inc</w:t>
      </w:r>
    </w:p>
    <w:p w:rsidR="009C72A7" w:rsidRPr="00565262" w:rsidRDefault="009C72A7" w:rsidP="009C72A7">
      <w:pPr>
        <w:spacing w:line="240" w:lineRule="auto"/>
        <w:rPr>
          <w:rStyle w:val="SubtleReference"/>
          <w:rFonts w:ascii="Lato" w:hAnsi="Lato" w:cs="Arial"/>
          <w:sz w:val="20"/>
          <w:szCs w:val="20"/>
          <w:u w:val="none"/>
        </w:rPr>
      </w:pPr>
      <w:r w:rsidRPr="00565262">
        <w:rPr>
          <w:rStyle w:val="SubtleReference"/>
          <w:rFonts w:ascii="Lato" w:hAnsi="Lato" w:cs="Arial"/>
          <w:sz w:val="20"/>
          <w:szCs w:val="20"/>
          <w:u w:val="none"/>
        </w:rPr>
        <w:t>989 Running Street</w:t>
      </w:r>
    </w:p>
    <w:p w:rsidR="009C72A7" w:rsidRPr="00565262" w:rsidRDefault="009C72A7" w:rsidP="009C72A7">
      <w:pPr>
        <w:spacing w:line="240" w:lineRule="auto"/>
        <w:rPr>
          <w:rStyle w:val="SubtleReference"/>
          <w:rFonts w:ascii="Lato" w:hAnsi="Lato" w:cs="Arial"/>
          <w:sz w:val="20"/>
          <w:szCs w:val="20"/>
          <w:u w:val="none"/>
        </w:rPr>
      </w:pPr>
      <w:r w:rsidRPr="00565262">
        <w:rPr>
          <w:rStyle w:val="SubtleReference"/>
          <w:rFonts w:ascii="Lato" w:hAnsi="Lato" w:cs="Arial"/>
          <w:sz w:val="20"/>
          <w:szCs w:val="20"/>
          <w:u w:val="none"/>
        </w:rPr>
        <w:t>Somewhere, USA   54321-4321</w:t>
      </w:r>
    </w:p>
    <w:p w:rsidR="009C72A7" w:rsidRPr="00565262" w:rsidRDefault="009C72A7" w:rsidP="009C72A7">
      <w:pPr>
        <w:rPr>
          <w:rFonts w:ascii="Lato" w:hAnsi="Lato" w:cs="Arial"/>
          <w:sz w:val="24"/>
          <w:szCs w:val="24"/>
        </w:rPr>
      </w:pP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Dear Mr. Walker</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On behalf of our fitness company, Sportyfit, I take the responsibility to share with you a business opportunity in the form of a joint venture between your nutrition and health company and us. We believe that you envision the same outcomes for your clients as we do, and that is excellence in performance and health. While we pride ourselves in physically developing our athletes to the peak of their abilities, we believe that incorporating your nutritional programs and dietary programs. We aim to lift our athletes to the highest rung in their respective disciplines. </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Our training methods are comprehensively researched and tailored to each athlete, considering their physical build, mental prowess, and general health. Our team of analysts continuously monitor the progress of our athletes and adjust their programs regularly. We are of the opinion that we have yet to reach the apex of human development and believe that the next frontier lies in a combination of nutrition and training. </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As you will agree, there are still many discoveries yet to be made about human development and enhancing performance, which is why we never stagnate in our practices. We have a dedicated team of researchers who are forever developing and researching new and innovative training strategies. At the core of their current research lies tailored nutrition and we believe that your company is at the forefront of dietary analysis and tailored diets. </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Your programs and analysis techniques are unique and the products you develop are equally impressive. Therefore, we believe that a joint venture could hold the potential of lifting the current status of individual athletes to levels not yet reached. </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At present, our training is centered around track and field athletes at various universities around the country. However, we believe that team sports have yet to be trained and analyzed at the levels at which we currently train and analyze our current </w:t>
      </w:r>
      <w:r w:rsidRPr="00565262">
        <w:rPr>
          <w:rFonts w:ascii="Lato" w:hAnsi="Lato" w:cstheme="minorHAnsi"/>
          <w:sz w:val="24"/>
          <w:szCs w:val="24"/>
        </w:rPr>
        <w:lastRenderedPageBreak/>
        <w:t xml:space="preserve">athletes. In conjunction with your products and services, we are confident that we could form a powerful alliance and propel individual and team sports to a new level. </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We aim to launch the operation from our main campus here I Florida at Some University. Our basketball team has shown tremendous improvement of late, and their progress would serve as a case study of the efficacy of the joint efforts from our companies. From there, we will introduce our program to the other sporting disciplines of the university and move on to state teams from there. </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With our training program and your nutrition, we believe that we could produce viable and documented results within three years. The success of this union could propel both our companies not only to national levels but international acclaim. </w:t>
      </w:r>
    </w:p>
    <w:p w:rsidR="009C72A7" w:rsidRPr="00565262" w:rsidRDefault="009C72A7" w:rsidP="009C72A7">
      <w:pPr>
        <w:jc w:val="both"/>
        <w:rPr>
          <w:rFonts w:ascii="Lato" w:hAnsi="Lato" w:cstheme="minorHAnsi"/>
          <w:sz w:val="24"/>
          <w:szCs w:val="24"/>
        </w:rPr>
      </w:pPr>
      <w:r w:rsidRPr="00565262">
        <w:rPr>
          <w:rFonts w:ascii="Lato" w:hAnsi="Lato" w:cstheme="minorHAnsi"/>
          <w:sz w:val="24"/>
          <w:szCs w:val="24"/>
        </w:rPr>
        <w:t xml:space="preserve">For further information about our company, you could visit our website. There you will find details about our program and how our companies could benefit from a joint venture. </w:t>
      </w:r>
    </w:p>
    <w:p w:rsidR="009C72A7" w:rsidRPr="00565262" w:rsidRDefault="009C72A7" w:rsidP="009C72A7">
      <w:pPr>
        <w:spacing w:line="240" w:lineRule="auto"/>
        <w:jc w:val="right"/>
        <w:rPr>
          <w:rFonts w:ascii="Lato" w:hAnsi="Lato" w:cs="Arial"/>
          <w:color w:val="404040" w:themeColor="text1" w:themeTint="BF"/>
          <w:sz w:val="20"/>
          <w:szCs w:val="20"/>
        </w:rPr>
      </w:pPr>
      <w:r w:rsidRPr="00565262">
        <w:rPr>
          <w:rFonts w:ascii="Lato" w:hAnsi="Lato" w:cs="Arial"/>
          <w:color w:val="404040" w:themeColor="text1" w:themeTint="BF"/>
          <w:sz w:val="20"/>
          <w:szCs w:val="20"/>
        </w:rPr>
        <w:t>Sincerely,</w:t>
      </w:r>
    </w:p>
    <w:p w:rsidR="009C72A7" w:rsidRPr="00565262" w:rsidRDefault="009C72A7" w:rsidP="009C72A7">
      <w:pPr>
        <w:spacing w:line="240" w:lineRule="auto"/>
        <w:ind w:left="8154"/>
        <w:rPr>
          <w:rFonts w:ascii="Lato" w:hAnsi="Lato" w:cs="Arial"/>
          <w:color w:val="404040" w:themeColor="text1" w:themeTint="BF"/>
          <w:sz w:val="20"/>
          <w:szCs w:val="20"/>
        </w:rPr>
      </w:pPr>
      <w:r w:rsidRPr="00565262">
        <w:rPr>
          <w:rFonts w:ascii="Lato" w:hAnsi="Lato" w:cs="Arial"/>
          <w:color w:val="404040" w:themeColor="text1" w:themeTint="BF"/>
          <w:sz w:val="20"/>
          <w:szCs w:val="20"/>
        </w:rPr>
        <w:t>Mark Runner</w:t>
      </w:r>
    </w:p>
    <w:p w:rsidR="009C72A7" w:rsidRPr="00565262" w:rsidRDefault="009C72A7" w:rsidP="009C72A7">
      <w:pPr>
        <w:rPr>
          <w:rFonts w:ascii="Lato" w:hAnsi="Lato"/>
        </w:rPr>
      </w:pPr>
    </w:p>
    <w:p w:rsidR="009C72A7" w:rsidRPr="00565262" w:rsidRDefault="009C72A7" w:rsidP="009C72A7">
      <w:pPr>
        <w:rPr>
          <w:rFonts w:ascii="Lato" w:hAnsi="Lato"/>
        </w:rPr>
      </w:pPr>
    </w:p>
    <w:p w:rsidR="004F1CD0" w:rsidRPr="00565262" w:rsidRDefault="004F1CD0" w:rsidP="002D0FCE">
      <w:pPr>
        <w:spacing w:line="240" w:lineRule="auto"/>
        <w:ind w:left="6237"/>
        <w:rPr>
          <w:rFonts w:ascii="Lato" w:hAnsi="Lato"/>
          <w:color w:val="404040" w:themeColor="text1" w:themeTint="BF"/>
        </w:rPr>
      </w:pPr>
    </w:p>
    <w:sectPr w:rsidR="004F1CD0" w:rsidRPr="00565262" w:rsidSect="00035E1C">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7038" w:rsidRDefault="006B7038" w:rsidP="00CB37D9">
      <w:pPr>
        <w:spacing w:after="0" w:line="240" w:lineRule="auto"/>
      </w:pPr>
      <w:r>
        <w:separator/>
      </w:r>
    </w:p>
  </w:endnote>
  <w:endnote w:type="continuationSeparator" w:id="0">
    <w:p w:rsidR="006B7038" w:rsidRDefault="006B7038"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7038" w:rsidRDefault="006B7038" w:rsidP="00CB37D9">
      <w:pPr>
        <w:spacing w:after="0" w:line="240" w:lineRule="auto"/>
      </w:pPr>
      <w:r>
        <w:separator/>
      </w:r>
    </w:p>
  </w:footnote>
  <w:footnote w:type="continuationSeparator" w:id="0">
    <w:p w:rsidR="006B7038" w:rsidRDefault="006B7038"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rQUA7OrFDywAAAA="/>
  </w:docVars>
  <w:rsids>
    <w:rsidRoot w:val="006B481C"/>
    <w:rsid w:val="0001222E"/>
    <w:rsid w:val="00035E1C"/>
    <w:rsid w:val="000926AA"/>
    <w:rsid w:val="000D10EF"/>
    <w:rsid w:val="001511CC"/>
    <w:rsid w:val="00181BFB"/>
    <w:rsid w:val="00213AF9"/>
    <w:rsid w:val="00283ABC"/>
    <w:rsid w:val="002D0FCE"/>
    <w:rsid w:val="002E6E44"/>
    <w:rsid w:val="003B7112"/>
    <w:rsid w:val="00425BDC"/>
    <w:rsid w:val="00426C19"/>
    <w:rsid w:val="00444DF4"/>
    <w:rsid w:val="00445298"/>
    <w:rsid w:val="00473500"/>
    <w:rsid w:val="004F1CD0"/>
    <w:rsid w:val="004F5D47"/>
    <w:rsid w:val="00565262"/>
    <w:rsid w:val="00570A17"/>
    <w:rsid w:val="005F0103"/>
    <w:rsid w:val="00651AD0"/>
    <w:rsid w:val="006820EC"/>
    <w:rsid w:val="006B481C"/>
    <w:rsid w:val="006B7038"/>
    <w:rsid w:val="006D2C62"/>
    <w:rsid w:val="006F5F60"/>
    <w:rsid w:val="00726D2F"/>
    <w:rsid w:val="00831A9F"/>
    <w:rsid w:val="009146FD"/>
    <w:rsid w:val="00945588"/>
    <w:rsid w:val="00976859"/>
    <w:rsid w:val="00994EEA"/>
    <w:rsid w:val="009C72A7"/>
    <w:rsid w:val="00A17025"/>
    <w:rsid w:val="00A53DC1"/>
    <w:rsid w:val="00A56F25"/>
    <w:rsid w:val="00AD6FC0"/>
    <w:rsid w:val="00BC0F62"/>
    <w:rsid w:val="00C55AF5"/>
    <w:rsid w:val="00C576A9"/>
    <w:rsid w:val="00C91B90"/>
    <w:rsid w:val="00CA5750"/>
    <w:rsid w:val="00CB37D9"/>
    <w:rsid w:val="00D54234"/>
    <w:rsid w:val="00D942C6"/>
    <w:rsid w:val="00DD2CCC"/>
    <w:rsid w:val="00E9546D"/>
    <w:rsid w:val="00F3734B"/>
    <w:rsid w:val="00F676D4"/>
    <w:rsid w:val="00F717F2"/>
    <w:rsid w:val="00F93DCD"/>
    <w:rsid w:val="00FB5E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5652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262"/>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5</cp:revision>
  <cp:lastPrinted>2021-01-25T04:17:00Z</cp:lastPrinted>
  <dcterms:created xsi:type="dcterms:W3CDTF">2019-07-03T09:18:00Z</dcterms:created>
  <dcterms:modified xsi:type="dcterms:W3CDTF">2021-01-25T04:20:00Z</dcterms:modified>
</cp:coreProperties>
</file>